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ูปแบบการจัดนิทรรศการ</w:t>
      </w:r>
      <w:r>
        <w:t xml:space="preserve"> </w:t>
      </w:r>
      <w:r>
        <w:t xml:space="preserve">โรงประลองต้นแบบ</w:t>
      </w:r>
      <w:r>
        <w:t xml:space="preserve"> </w:t>
      </w:r>
      <w:r>
        <w:t xml:space="preserve">ทางวิศวกรรม</w:t>
      </w:r>
      <w:r>
        <w:t xml:space="preserve"> </w:t>
      </w:r>
      <w:r>
        <w:t xml:space="preserve">สำหรับผู้ที่มีความบกพร่องทางการได้ยิน</w:t>
      </w:r>
      <w:r>
        <w:t xml:space="preserve"> </w:t>
      </w:r>
      <w:r>
        <w:t xml:space="preserve">แบบเรียนรวม</w:t>
      </w:r>
      <w:r>
        <w:t xml:space="preserve"> </w:t>
      </w:r>
      <w:r>
        <w:t xml:space="preserve">สาขาวิชาเทคนิคการผลิต</w:t>
      </w:r>
      <w:r>
        <w:t xml:space="preserve"> </w:t>
      </w:r>
      <w:r>
        <w:t xml:space="preserve">เรียน</w:t>
      </w:r>
      <w:r>
        <w:t xml:space="preserve"> </w:t>
      </w:r>
      <w:r>
        <w:t xml:space="preserve">“</w:t>
      </w:r>
      <w:r>
        <w:t xml:space="preserve">ห้องเรียนล่ามออนไลน์</w:t>
      </w:r>
      <w:r>
        <w:t xml:space="preserve">”</w:t>
      </w:r>
      <w:r>
        <w:t xml:space="preserve"> </w:t>
      </w:r>
      <w:r>
        <w:t xml:space="preserve">สาธิตปฏิบัติงานเทคโนโลยี</w:t>
      </w:r>
      <w:r>
        <w:t xml:space="preserve"> </w:t>
      </w:r>
      <w:r>
        <w:t xml:space="preserve">CNC</w:t>
      </w:r>
      <w:r>
        <w:t xml:space="preserve"> </w:t>
      </w:r>
      <w:r>
        <w:t xml:space="preserve">เป็นการนำเสนอผลงานท่านรัฐมนตร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าหน้าที่) สวัสดีครับ ได้ยินเสียงชัดเจนไหมครับ โอเคครับผม เดี๋ยวสักครู่นะครับ อาจจะซ้อมสอนสักประมาณ 5 นาทีนะครับ รบกวน ล่ามสามารถพูดกลับมาได้ไหมครับ</w:t>
      </w:r>
    </w:p>
    <w:p>
      <w:pPr>
        <w:pStyle w:val="BodyText"/>
      </w:pPr>
      <w:r>
        <w:t xml:space="preserve">(ล่าม) สวัสดีค่ะ ได้ยินไหมคะ สวัสดีค่ะ ได้ยินเสียงล่ามไหมคะ อาจารย์ได้ยินเสียงล่ามไหมคะ</w:t>
      </w:r>
    </w:p>
    <w:p>
      <w:pPr>
        <w:pStyle w:val="BodyText"/>
      </w:pPr>
      <w:r>
        <w:t xml:space="preserve">(อาจารย์) ขออีกทีครับ</w:t>
      </w:r>
    </w:p>
    <w:p>
      <w:pPr>
        <w:pStyle w:val="BodyText"/>
      </w:pPr>
      <w:r>
        <w:t xml:space="preserve">(ล่าม) ค่ะ ได้ยินเสียงล่ามไหมคะ</w:t>
      </w:r>
    </w:p>
    <w:p>
      <w:pPr>
        <w:pStyle w:val="BodyText"/>
      </w:pPr>
      <w:r>
        <w:t xml:space="preserve">(อาจารย์) ได้ยินชัดเจนครับ ขอบคุณครับ</w:t>
      </w:r>
    </w:p>
    <w:p>
      <w:pPr>
        <w:pStyle w:val="BodyText"/>
      </w:pPr>
      <w:r>
        <w:t xml:space="preserve">(ล่าม) ค่ะ ขอบคุณค่ะ</w:t>
      </w:r>
    </w:p>
    <w:p>
      <w:pPr>
        <w:pStyle w:val="BodyText"/>
      </w:pPr>
      <w:r>
        <w:t xml:space="preserve">(อาจารย์) อ๋อ จะเป็นเสียงอย่างนี้ใช่ไหม เขาก็เลยไม่ค่อยพูด พี่ปิดเสียงก่อนได้ไหมครับ</w:t>
      </w:r>
    </w:p>
    <w:p>
      <w:pPr>
        <w:pStyle w:val="BodyText"/>
      </w:pPr>
      <w:r>
        <w:t xml:space="preserve">(ดร.อนันต์ลดา) ได้ยินไหมคะ สวัสดีค่ะ ล่ามได้ยินไหมคะ สวัสดีค่ะ เดี๋ยวแจ้งกำหนดการคร่าว ๆ นะคะ เดี๋ยวท่านรัฐมนตรี ค่ะ เดี๋ยวท่านรัฐมนตรีจะเริ่มเปิดงาน จะเริ่มเดินบูธ น่าจะอยู่ประมาณกลาง ๆ ก็อาจจะใกล้ ๆ บ่าย 2 อย่างไร ให้ทางพี่ล่าม Stanby ไว้ก่อนนะคะ เดี๋ยวถึงจะแจ้งอีกทีค่ะ ขอบคุณค่ะ</w:t>
      </w:r>
    </w:p>
    <w:p>
      <w:pPr>
        <w:pStyle w:val="BodyText"/>
      </w:pPr>
      <w:r>
        <w:t xml:space="preserve">(ล่าม) ขอบคุณค่ะ CNC Printingครับ ทดสอบ ทดสอบ ล่ามได้ยินไหมครับ ขออนุญาตทดสอบครับ ครูผู้สอนพร้อมแล้วครับ นี่ไง ขึ้นแล้ว แปลว่าไปแล้ว อ๋อครับ ครับผม โอเคครับ เดี๋ยวอีกสักครู่นะครับ ไม่เกิน 5 นาทีครับ สวัสดีครับ ที่เขามีระบบล่ามทางไกล แล้วก็จะมี เดี๋ยวมี มันมี… แล้วก็มีคอมพิวเตอร์ เรียบร้อยแล้วครับ ไม่ได้สาธิตแล้วครับ ฮัลโหลครับ เมื่อกี้ เสร็จเรียบร้อยแล้วครับ ขอบคุณมาก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ูปแบบการจัดนิทรรศการ โรงประลองต้นแบบ ทางวิศวกรรม สำหรับผู้ที่มีความบกพร่องทางการได้ยิน แบบเรียนรวม สาขาวิชาเทคนิคการผลิต เรียน “ห้องเรียนล่ามออนไลน์” สาธิตปฏิบัติงานเทคโนโลยี CNC เป็นการนำเสนอผลงานท่านรัฐมนตรี</dc:title>
  <dc:creator/>
  <cp:keywords/>
  <dcterms:created xsi:type="dcterms:W3CDTF">2024-06-24T08:23:08Z</dcterms:created>
  <dcterms:modified xsi:type="dcterms:W3CDTF">2024-06-24T0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ิถุนายน 2567 เวลา 13.00 น.</vt:lpwstr>
  </property>
  <property fmtid="{D5CDD505-2E9C-101B-9397-08002B2CF9AE}" pid="3" name="subtitle">
    <vt:lpwstr/>
  </property>
</Properties>
</file>